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C35DB" w14:textId="25A64D6C" w:rsidR="00EA1FAE" w:rsidRDefault="00DA5037" w:rsidP="007A2E1B">
      <w:pPr>
        <w:pStyle w:val="Heading2"/>
        <w:spacing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>Daniel Avil</w:t>
      </w:r>
      <w:r w:rsidR="00EA1FAE">
        <w:rPr>
          <w:rFonts w:ascii="Times New Roman" w:hAnsi="Times New Roman" w:cs="Times New Roman"/>
          <w:color w:val="auto"/>
          <w:sz w:val="24"/>
          <w:szCs w:val="24"/>
        </w:rPr>
        <w:t>a</w:t>
      </w:r>
    </w:p>
    <w:p w14:paraId="77F4E5D3" w14:textId="13B5081A" w:rsidR="004F4650" w:rsidRPr="0091244A" w:rsidRDefault="0051715F" w:rsidP="007A2E1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1244A">
        <w:rPr>
          <w:rFonts w:ascii="Times New Roman" w:hAnsi="Times New Roman" w:cs="Times New Roman"/>
          <w:sz w:val="24"/>
          <w:szCs w:val="24"/>
        </w:rPr>
        <w:t>Professor Ghadami</w:t>
      </w:r>
    </w:p>
    <w:p w14:paraId="6D364416" w14:textId="53107EF5" w:rsidR="004F4650" w:rsidRPr="0091244A" w:rsidRDefault="0051715F" w:rsidP="007A2E1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1244A">
        <w:rPr>
          <w:rFonts w:ascii="Times New Roman" w:hAnsi="Times New Roman" w:cs="Times New Roman"/>
          <w:sz w:val="24"/>
          <w:szCs w:val="24"/>
        </w:rPr>
        <w:t>Intro to Programming 120</w:t>
      </w:r>
    </w:p>
    <w:p w14:paraId="20850A46" w14:textId="4FE0F7BE" w:rsidR="0091244A" w:rsidRPr="0091244A" w:rsidRDefault="0091244A" w:rsidP="0037722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1244A">
        <w:rPr>
          <w:rFonts w:ascii="Times New Roman" w:hAnsi="Times New Roman" w:cs="Times New Roman"/>
          <w:sz w:val="24"/>
          <w:szCs w:val="24"/>
        </w:rPr>
        <w:t>8 November 2019</w:t>
      </w:r>
    </w:p>
    <w:p w14:paraId="6CAFCD2A" w14:textId="49060561" w:rsidR="00036244" w:rsidRPr="00F61BD3" w:rsidRDefault="00036244" w:rsidP="00B6722B">
      <w:pPr>
        <w:pStyle w:val="Heading2"/>
        <w:spacing w:before="0"/>
        <w:ind w:hanging="180"/>
        <w:rPr>
          <w:rFonts w:ascii="Times New Roman" w:hAnsi="Times New Roman" w:cs="Times New Roman"/>
          <w:sz w:val="24"/>
          <w:szCs w:val="24"/>
        </w:rPr>
      </w:pPr>
      <w:r w:rsidRPr="00F61BD3">
        <w:rPr>
          <w:rFonts w:ascii="Times New Roman" w:hAnsi="Times New Roman" w:cs="Times New Roman"/>
          <w:sz w:val="24"/>
          <w:szCs w:val="24"/>
        </w:rPr>
        <w:t>Fill in the blank 1-20</w:t>
      </w:r>
    </w:p>
    <w:p w14:paraId="30831F39" w14:textId="76D1FDDB" w:rsidR="00FD17F5" w:rsidRPr="00F61BD3" w:rsidRDefault="000756F3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To </w:t>
      </w:r>
      <w:r w:rsidR="00C00CA1" w:rsidRPr="00E319E2">
        <w:rPr>
          <w:rFonts w:ascii="Times New Roman" w:hAnsi="Times New Roman" w:cs="Times New Roman"/>
          <w:b/>
          <w:bCs/>
          <w:sz w:val="24"/>
          <w:szCs w:val="24"/>
        </w:rPr>
        <w:t>Incre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42C0">
        <w:rPr>
          <w:rFonts w:ascii="Times New Roman" w:hAnsi="Times New Roman" w:cs="Times New Roman"/>
          <w:sz w:val="20"/>
          <w:szCs w:val="20"/>
        </w:rPr>
        <w:t>a value means to increase it by one</w:t>
      </w:r>
      <w:r w:rsidR="009842C0" w:rsidRPr="009842C0">
        <w:rPr>
          <w:rFonts w:ascii="Times New Roman" w:hAnsi="Times New Roman" w:cs="Times New Roman"/>
          <w:sz w:val="20"/>
          <w:szCs w:val="20"/>
        </w:rPr>
        <w:t>.</w:t>
      </w:r>
    </w:p>
    <w:p w14:paraId="682C7593" w14:textId="0C79B5ED" w:rsidR="00C00CA1" w:rsidRPr="00F61BD3" w:rsidRDefault="009842C0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9842C0">
        <w:rPr>
          <w:rFonts w:ascii="Times New Roman" w:hAnsi="Times New Roman" w:cs="Times New Roman"/>
          <w:sz w:val="20"/>
          <w:szCs w:val="20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0218A" w:rsidRPr="00E319E2">
        <w:rPr>
          <w:rFonts w:ascii="Times New Roman" w:hAnsi="Times New Roman" w:cs="Times New Roman"/>
          <w:b/>
          <w:bCs/>
          <w:sz w:val="24"/>
          <w:szCs w:val="24"/>
        </w:rPr>
        <w:t>Decre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842C0">
        <w:rPr>
          <w:rFonts w:ascii="Times New Roman" w:hAnsi="Times New Roman" w:cs="Times New Roman"/>
          <w:sz w:val="20"/>
          <w:szCs w:val="20"/>
        </w:rPr>
        <w:t>a value means to decrease it by one.</w:t>
      </w:r>
    </w:p>
    <w:p w14:paraId="735CE9AB" w14:textId="167A5F55" w:rsidR="0090218A" w:rsidRPr="00F61BD3" w:rsidRDefault="00664A36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When the increment or decrement </w:t>
      </w:r>
      <w:r w:rsidR="003B4B52">
        <w:rPr>
          <w:rFonts w:ascii="Times New Roman" w:hAnsi="Times New Roman" w:cs="Times New Roman"/>
          <w:sz w:val="20"/>
          <w:szCs w:val="20"/>
        </w:rPr>
        <w:t>operator</w:t>
      </w:r>
      <w:r>
        <w:rPr>
          <w:rFonts w:ascii="Times New Roman" w:hAnsi="Times New Roman" w:cs="Times New Roman"/>
          <w:sz w:val="20"/>
          <w:szCs w:val="20"/>
        </w:rPr>
        <w:t xml:space="preserve"> is placed before the operand (or to the operand’s right)</w:t>
      </w:r>
      <w:r w:rsidR="003B4B52">
        <w:rPr>
          <w:rFonts w:ascii="Times New Roman" w:hAnsi="Times New Roman" w:cs="Times New Roman"/>
          <w:sz w:val="20"/>
          <w:szCs w:val="20"/>
        </w:rPr>
        <w:t xml:space="preserve">, the operator is being used in </w:t>
      </w:r>
      <w:r w:rsidR="00A7229A" w:rsidRPr="00E319E2">
        <w:rPr>
          <w:rFonts w:ascii="Times New Roman" w:hAnsi="Times New Roman" w:cs="Times New Roman"/>
          <w:b/>
          <w:bCs/>
          <w:sz w:val="24"/>
          <w:szCs w:val="24"/>
        </w:rPr>
        <w:t>Prefix</w:t>
      </w:r>
      <w:r w:rsidR="003B4B52">
        <w:rPr>
          <w:rFonts w:ascii="Times New Roman" w:hAnsi="Times New Roman" w:cs="Times New Roman"/>
          <w:sz w:val="24"/>
          <w:szCs w:val="24"/>
        </w:rPr>
        <w:t xml:space="preserve"> </w:t>
      </w:r>
      <w:r w:rsidR="003B4B52">
        <w:rPr>
          <w:rFonts w:ascii="Times New Roman" w:hAnsi="Times New Roman" w:cs="Times New Roman"/>
          <w:sz w:val="20"/>
          <w:szCs w:val="20"/>
        </w:rPr>
        <w:t>mode.</w:t>
      </w:r>
    </w:p>
    <w:p w14:paraId="111DDE5F" w14:textId="23F1904E" w:rsidR="00A7229A" w:rsidRPr="00F61BD3" w:rsidRDefault="00D23C7E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When the increment or decrement operator is placed </w:t>
      </w:r>
      <w:r>
        <w:rPr>
          <w:rFonts w:ascii="Times New Roman" w:hAnsi="Times New Roman" w:cs="Times New Roman"/>
          <w:sz w:val="20"/>
          <w:szCs w:val="20"/>
        </w:rPr>
        <w:t>after</w:t>
      </w:r>
      <w:r>
        <w:rPr>
          <w:rFonts w:ascii="Times New Roman" w:hAnsi="Times New Roman" w:cs="Times New Roman"/>
          <w:sz w:val="20"/>
          <w:szCs w:val="20"/>
        </w:rPr>
        <w:t xml:space="preserve"> the operand (or to the operand’s right), the operator is being used in </w:t>
      </w:r>
      <w:r w:rsidR="005D258C" w:rsidRPr="00E319E2">
        <w:rPr>
          <w:rFonts w:ascii="Times New Roman" w:hAnsi="Times New Roman" w:cs="Times New Roman"/>
          <w:b/>
          <w:bCs/>
          <w:sz w:val="24"/>
          <w:szCs w:val="24"/>
        </w:rPr>
        <w:t>Post</w:t>
      </w:r>
      <w:r w:rsidR="00615E18" w:rsidRPr="00E319E2">
        <w:rPr>
          <w:rFonts w:ascii="Times New Roman" w:hAnsi="Times New Roman" w:cs="Times New Roman"/>
          <w:b/>
          <w:bCs/>
          <w:sz w:val="24"/>
          <w:szCs w:val="24"/>
        </w:rPr>
        <w:t>fix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mode.</w:t>
      </w:r>
    </w:p>
    <w:p w14:paraId="39EB3C9C" w14:textId="7CF5EDD7" w:rsidR="00615E18" w:rsidRPr="00F61BD3" w:rsidRDefault="00AF5BFD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The statement or block that is repeated is known as the </w:t>
      </w:r>
      <w:r w:rsidR="0059240D" w:rsidRPr="00E319E2">
        <w:rPr>
          <w:rFonts w:ascii="Times New Roman" w:hAnsi="Times New Roman" w:cs="Times New Roman"/>
          <w:b/>
          <w:bCs/>
          <w:sz w:val="24"/>
          <w:szCs w:val="24"/>
        </w:rPr>
        <w:t>Bod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77A8">
        <w:rPr>
          <w:rFonts w:ascii="Times New Roman" w:hAnsi="Times New Roman" w:cs="Times New Roman"/>
          <w:sz w:val="20"/>
          <w:szCs w:val="20"/>
        </w:rPr>
        <w:t>of the loop.</w:t>
      </w:r>
    </w:p>
    <w:p w14:paraId="0E043247" w14:textId="1D217246" w:rsidR="00744E68" w:rsidRPr="00F61BD3" w:rsidRDefault="00D477A8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Each repetition of a loop is known as a(n) </w:t>
      </w:r>
      <w:r w:rsidR="002650E4" w:rsidRPr="00E319E2">
        <w:rPr>
          <w:rFonts w:ascii="Times New Roman" w:hAnsi="Times New Roman" w:cs="Times New Roman"/>
          <w:b/>
          <w:bCs/>
          <w:sz w:val="24"/>
          <w:szCs w:val="24"/>
        </w:rPr>
        <w:t>Iteration</w:t>
      </w:r>
      <w:r w:rsidR="00F52F91">
        <w:rPr>
          <w:rFonts w:ascii="Times New Roman" w:hAnsi="Times New Roman" w:cs="Times New Roman"/>
          <w:sz w:val="24"/>
          <w:szCs w:val="24"/>
        </w:rPr>
        <w:t>.</w:t>
      </w:r>
    </w:p>
    <w:p w14:paraId="7AF83E79" w14:textId="496CFC4E" w:rsidR="002650E4" w:rsidRPr="00F61BD3" w:rsidRDefault="00F52F91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A loop that evaluates its test expression before each repetition is a(n) </w:t>
      </w:r>
      <w:r w:rsidR="00547383" w:rsidRPr="00E319E2">
        <w:rPr>
          <w:rFonts w:ascii="Times New Roman" w:hAnsi="Times New Roman" w:cs="Times New Roman"/>
          <w:b/>
          <w:bCs/>
          <w:sz w:val="24"/>
          <w:szCs w:val="24"/>
        </w:rPr>
        <w:t>Prete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loop.</w:t>
      </w:r>
    </w:p>
    <w:p w14:paraId="1908D1FD" w14:textId="3B09C8F9" w:rsidR="00547383" w:rsidRPr="00F61BD3" w:rsidRDefault="00F52F91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A loop that evaluates its test expression </w:t>
      </w:r>
      <w:r>
        <w:rPr>
          <w:rFonts w:ascii="Times New Roman" w:hAnsi="Times New Roman" w:cs="Times New Roman"/>
          <w:sz w:val="20"/>
          <w:szCs w:val="20"/>
        </w:rPr>
        <w:t>after</w:t>
      </w:r>
      <w:r>
        <w:rPr>
          <w:rFonts w:ascii="Times New Roman" w:hAnsi="Times New Roman" w:cs="Times New Roman"/>
          <w:sz w:val="20"/>
          <w:szCs w:val="20"/>
        </w:rPr>
        <w:t xml:space="preserve"> each repetition is a(n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547383" w:rsidRPr="00E319E2">
        <w:rPr>
          <w:rFonts w:ascii="Times New Roman" w:hAnsi="Times New Roman" w:cs="Times New Roman"/>
          <w:b/>
          <w:bCs/>
          <w:sz w:val="24"/>
          <w:szCs w:val="24"/>
        </w:rPr>
        <w:t>Posttest</w:t>
      </w:r>
      <w:r>
        <w:rPr>
          <w:rFonts w:ascii="Times New Roman" w:hAnsi="Times New Roman" w:cs="Times New Roman"/>
          <w:sz w:val="20"/>
          <w:szCs w:val="20"/>
        </w:rPr>
        <w:t xml:space="preserve"> loop.</w:t>
      </w:r>
    </w:p>
    <w:p w14:paraId="7EB0C243" w14:textId="5E3CDB99" w:rsidR="00547383" w:rsidRPr="00E319E2" w:rsidRDefault="006F4C77" w:rsidP="00027967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 w:rsidRPr="00E319E2">
        <w:rPr>
          <w:rFonts w:ascii="Times New Roman" w:hAnsi="Times New Roman" w:cs="Times New Roman"/>
          <w:sz w:val="20"/>
          <w:szCs w:val="20"/>
        </w:rPr>
        <w:t>A</w:t>
      </w:r>
      <w:r w:rsidR="00692BFD" w:rsidRPr="00E319E2">
        <w:rPr>
          <w:rFonts w:ascii="Times New Roman" w:hAnsi="Times New Roman" w:cs="Times New Roman"/>
          <w:sz w:val="20"/>
          <w:szCs w:val="20"/>
        </w:rPr>
        <w:t xml:space="preserve"> </w:t>
      </w:r>
      <w:r w:rsidR="006776D7" w:rsidRPr="00E319E2">
        <w:rPr>
          <w:rFonts w:ascii="Times New Roman" w:hAnsi="Times New Roman" w:cs="Times New Roman"/>
          <w:sz w:val="20"/>
          <w:szCs w:val="20"/>
        </w:rPr>
        <w:t xml:space="preserve">loop that does not have a way of stopping is a(n) </w:t>
      </w:r>
      <w:r w:rsidR="00157776" w:rsidRPr="00E319E2">
        <w:rPr>
          <w:rFonts w:ascii="Times New Roman" w:hAnsi="Times New Roman" w:cs="Times New Roman"/>
          <w:b/>
          <w:bCs/>
          <w:sz w:val="24"/>
          <w:szCs w:val="24"/>
        </w:rPr>
        <w:t>Infinite</w:t>
      </w:r>
      <w:r w:rsidR="006776D7" w:rsidRPr="00E319E2">
        <w:rPr>
          <w:rFonts w:ascii="Times New Roman" w:hAnsi="Times New Roman" w:cs="Times New Roman"/>
          <w:sz w:val="24"/>
          <w:szCs w:val="24"/>
        </w:rPr>
        <w:t xml:space="preserve"> </w:t>
      </w:r>
      <w:r w:rsidR="006776D7" w:rsidRPr="00E319E2">
        <w:rPr>
          <w:rFonts w:ascii="Times New Roman" w:hAnsi="Times New Roman" w:cs="Times New Roman"/>
          <w:sz w:val="20"/>
          <w:szCs w:val="20"/>
        </w:rPr>
        <w:t>loop.</w:t>
      </w:r>
      <w:r w:rsidRPr="00E319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621B66" w14:textId="754C358C" w:rsidR="00157776" w:rsidRPr="00C828D3" w:rsidRDefault="00C828D3" w:rsidP="00C828D3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A(n) </w:t>
      </w:r>
      <w:r w:rsidR="004809F2" w:rsidRPr="00E319E2">
        <w:rPr>
          <w:rFonts w:ascii="Times New Roman" w:hAnsi="Times New Roman" w:cs="Times New Roman"/>
          <w:b/>
          <w:bCs/>
          <w:sz w:val="24"/>
          <w:szCs w:val="24"/>
        </w:rPr>
        <w:t>Coun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92BFD">
        <w:rPr>
          <w:rFonts w:ascii="Times New Roman" w:hAnsi="Times New Roman" w:cs="Times New Roman"/>
          <w:sz w:val="20"/>
          <w:szCs w:val="20"/>
        </w:rPr>
        <w:t>is a variable that “counts” the number of times a loop repeats.</w:t>
      </w:r>
    </w:p>
    <w:p w14:paraId="1FAF4F10" w14:textId="3B611CBF" w:rsidR="004809F2" w:rsidRPr="00F61BD3" w:rsidRDefault="00692BFD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A(n) </w:t>
      </w:r>
      <w:r w:rsidR="00297EBD" w:rsidRPr="00E319E2">
        <w:rPr>
          <w:rFonts w:ascii="Times New Roman" w:hAnsi="Times New Roman" w:cs="Times New Roman"/>
          <w:b/>
          <w:bCs/>
          <w:sz w:val="24"/>
          <w:szCs w:val="24"/>
        </w:rPr>
        <w:t>Running</w:t>
      </w:r>
      <w:r w:rsidR="00297EBD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297EBD" w:rsidRPr="00E319E2">
        <w:rPr>
          <w:rFonts w:ascii="Times New Roman" w:hAnsi="Times New Roman" w:cs="Times New Roman"/>
          <w:b/>
          <w:bCs/>
          <w:sz w:val="24"/>
          <w:szCs w:val="24"/>
        </w:rPr>
        <w:t>Tot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is a sum of numbers that accumulates with each iteration of a loop.</w:t>
      </w:r>
    </w:p>
    <w:p w14:paraId="1F3FDB49" w14:textId="5F1390ED" w:rsidR="00FF290E" w:rsidRPr="00F61BD3" w:rsidRDefault="00092FC3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A(n) </w:t>
      </w:r>
      <w:r w:rsidR="000B332D" w:rsidRPr="00E319E2">
        <w:rPr>
          <w:rFonts w:ascii="Times New Roman" w:hAnsi="Times New Roman" w:cs="Times New Roman"/>
          <w:b/>
          <w:bCs/>
          <w:sz w:val="24"/>
          <w:szCs w:val="24"/>
        </w:rPr>
        <w:t>Accumula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s a variable that </w:t>
      </w:r>
      <w:r w:rsidR="004F52FC">
        <w:rPr>
          <w:rFonts w:ascii="Times New Roman" w:hAnsi="Times New Roman" w:cs="Times New Roman"/>
          <w:sz w:val="20"/>
          <w:szCs w:val="20"/>
        </w:rPr>
        <w:t>is initialized to some starting value, usually</w:t>
      </w:r>
      <w:r w:rsidR="004E51B3">
        <w:rPr>
          <w:rFonts w:ascii="Times New Roman" w:hAnsi="Times New Roman" w:cs="Times New Roman"/>
          <w:sz w:val="20"/>
          <w:szCs w:val="20"/>
        </w:rPr>
        <w:t xml:space="preserve"> zero, and then has numbers added to it in each iteration of a loop.</w:t>
      </w:r>
    </w:p>
    <w:p w14:paraId="21677683" w14:textId="2EE68339" w:rsidR="000B332D" w:rsidRPr="00F61BD3" w:rsidRDefault="00071288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A(n) </w:t>
      </w:r>
      <w:r w:rsidR="00452F0C" w:rsidRPr="00E319E2">
        <w:rPr>
          <w:rFonts w:ascii="Times New Roman" w:hAnsi="Times New Roman" w:cs="Times New Roman"/>
          <w:b/>
          <w:bCs/>
          <w:sz w:val="24"/>
          <w:szCs w:val="24"/>
        </w:rPr>
        <w:t>Sentine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02FB9">
        <w:rPr>
          <w:rFonts w:ascii="Times New Roman" w:hAnsi="Times New Roman" w:cs="Times New Roman"/>
          <w:sz w:val="20"/>
          <w:szCs w:val="20"/>
        </w:rPr>
        <w:t>is a special value that marks the end of a series of values.</w:t>
      </w:r>
    </w:p>
    <w:p w14:paraId="6EE773C5" w14:textId="4B65181E" w:rsidR="00452F0C" w:rsidRPr="00F61BD3" w:rsidRDefault="0050109C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913952" w:rsidRPr="00E319E2">
        <w:rPr>
          <w:rFonts w:ascii="Times New Roman" w:hAnsi="Times New Roman" w:cs="Times New Roman"/>
          <w:b/>
          <w:bCs/>
          <w:sz w:val="24"/>
          <w:szCs w:val="24"/>
        </w:rPr>
        <w:t>For</w:t>
      </w:r>
      <w:r w:rsidR="00913952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7715BC" w:rsidRPr="00E319E2">
        <w:rPr>
          <w:rFonts w:ascii="Times New Roman" w:hAnsi="Times New Roman" w:cs="Times New Roman"/>
          <w:b/>
          <w:bCs/>
          <w:sz w:val="24"/>
          <w:szCs w:val="24"/>
        </w:rPr>
        <w:t>Loop</w:t>
      </w:r>
      <w:r w:rsidR="00A82E65">
        <w:rPr>
          <w:rFonts w:ascii="Times New Roman" w:hAnsi="Times New Roman" w:cs="Times New Roman"/>
          <w:sz w:val="20"/>
          <w:szCs w:val="20"/>
        </w:rPr>
        <w:t xml:space="preserve"> is ideal for situations </w:t>
      </w:r>
      <w:r>
        <w:rPr>
          <w:rFonts w:ascii="Times New Roman" w:hAnsi="Times New Roman" w:cs="Times New Roman"/>
          <w:sz w:val="20"/>
          <w:szCs w:val="20"/>
        </w:rPr>
        <w:t>that require a counter.</w:t>
      </w:r>
    </w:p>
    <w:p w14:paraId="72A6C17E" w14:textId="2A587A48" w:rsidR="00913952" w:rsidRPr="00F61BD3" w:rsidRDefault="0050109C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9A31BF" w:rsidRPr="00E319E2">
        <w:rPr>
          <w:rFonts w:ascii="Times New Roman" w:hAnsi="Times New Roman" w:cs="Times New Roman"/>
          <w:b/>
          <w:bCs/>
          <w:sz w:val="24"/>
          <w:szCs w:val="24"/>
        </w:rPr>
        <w:t>Do</w:t>
      </w:r>
      <w:r w:rsidR="009A31BF" w:rsidRPr="00E319E2">
        <w:rPr>
          <w:rFonts w:ascii="Times New Roman" w:hAnsi="Times New Roman" w:cs="Times New Roman"/>
          <w:sz w:val="24"/>
          <w:szCs w:val="24"/>
        </w:rPr>
        <w:t>-</w:t>
      </w:r>
      <w:r w:rsidR="009A31BF" w:rsidRPr="00E319E2">
        <w:rPr>
          <w:rFonts w:ascii="Times New Roman" w:hAnsi="Times New Roman" w:cs="Times New Roman"/>
          <w:b/>
          <w:bCs/>
          <w:sz w:val="24"/>
          <w:szCs w:val="24"/>
        </w:rPr>
        <w:t>While</w:t>
      </w:r>
      <w:r w:rsidR="007715BC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7715BC" w:rsidRPr="00E319E2">
        <w:rPr>
          <w:rFonts w:ascii="Times New Roman" w:hAnsi="Times New Roman" w:cs="Times New Roman"/>
          <w:b/>
          <w:bCs/>
          <w:sz w:val="24"/>
          <w:szCs w:val="24"/>
        </w:rPr>
        <w:t>Loo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63397">
        <w:rPr>
          <w:rFonts w:ascii="Times New Roman" w:hAnsi="Times New Roman" w:cs="Times New Roman"/>
          <w:sz w:val="20"/>
          <w:szCs w:val="20"/>
        </w:rPr>
        <w:t>always iterates at least once.</w:t>
      </w:r>
    </w:p>
    <w:p w14:paraId="3B37417F" w14:textId="2BE57A0F" w:rsidR="009A31BF" w:rsidRPr="00F61BD3" w:rsidRDefault="00B63397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111671" w:rsidRPr="00E319E2">
        <w:rPr>
          <w:rFonts w:ascii="Times New Roman" w:hAnsi="Times New Roman" w:cs="Times New Roman"/>
          <w:b/>
          <w:bCs/>
          <w:sz w:val="24"/>
          <w:szCs w:val="24"/>
        </w:rPr>
        <w:t>While</w:t>
      </w:r>
      <w:r w:rsidR="007715BC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7715BC" w:rsidRPr="00E319E2">
        <w:rPr>
          <w:rFonts w:ascii="Times New Roman" w:hAnsi="Times New Roman" w:cs="Times New Roman"/>
          <w:b/>
          <w:bCs/>
          <w:sz w:val="24"/>
          <w:szCs w:val="24"/>
        </w:rPr>
        <w:t>Loop</w:t>
      </w:r>
      <w:r w:rsidR="00111671" w:rsidRPr="00F61BD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nd</w:t>
      </w:r>
      <w:r w:rsidR="00111671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111671" w:rsidRPr="00E319E2">
        <w:rPr>
          <w:rFonts w:ascii="Times New Roman" w:hAnsi="Times New Roman" w:cs="Times New Roman"/>
          <w:b/>
          <w:bCs/>
          <w:sz w:val="24"/>
          <w:szCs w:val="24"/>
        </w:rPr>
        <w:t>For</w:t>
      </w:r>
      <w:r w:rsidR="00111671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7715BC" w:rsidRPr="00E319E2">
        <w:rPr>
          <w:rFonts w:ascii="Times New Roman" w:hAnsi="Times New Roman" w:cs="Times New Roman"/>
          <w:b/>
          <w:bCs/>
          <w:sz w:val="24"/>
          <w:szCs w:val="24"/>
        </w:rPr>
        <w:t>Loop</w:t>
      </w:r>
      <w:r w:rsidR="00F74BD2" w:rsidRPr="00E319E2">
        <w:rPr>
          <w:rFonts w:ascii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74BD2">
        <w:rPr>
          <w:rFonts w:ascii="Times New Roman" w:hAnsi="Times New Roman" w:cs="Times New Roman"/>
          <w:sz w:val="20"/>
          <w:szCs w:val="20"/>
        </w:rPr>
        <w:t>will not iterate at all if their test expressions are false to start with.</w:t>
      </w:r>
    </w:p>
    <w:p w14:paraId="4072C260" w14:textId="100ADADB" w:rsidR="00E45C29" w:rsidRPr="00F61BD3" w:rsidRDefault="00F74BD2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>Inside</w:t>
      </w:r>
      <w:r w:rsidR="0005631B">
        <w:rPr>
          <w:rFonts w:ascii="Times New Roman" w:hAnsi="Times New Roman" w:cs="Times New Roman"/>
          <w:sz w:val="20"/>
          <w:szCs w:val="20"/>
        </w:rPr>
        <w:t xml:space="preserve"> the for loop</w:t>
      </w:r>
      <w:r w:rsidR="00D740DD">
        <w:rPr>
          <w:rFonts w:ascii="Times New Roman" w:hAnsi="Times New Roman" w:cs="Times New Roman"/>
          <w:sz w:val="20"/>
          <w:szCs w:val="20"/>
        </w:rPr>
        <w:t xml:space="preserve">’s parenthesis, the first expression is the </w:t>
      </w:r>
      <w:r w:rsidR="003F1FB3" w:rsidRPr="00F61BD3">
        <w:rPr>
          <w:rFonts w:ascii="Times New Roman" w:hAnsi="Times New Roman" w:cs="Times New Roman"/>
          <w:sz w:val="24"/>
          <w:szCs w:val="24"/>
        </w:rPr>
        <w:t>Initialization</w:t>
      </w:r>
      <w:r w:rsidR="007715BC" w:rsidRPr="00F61BD3">
        <w:rPr>
          <w:rFonts w:ascii="Times New Roman" w:hAnsi="Times New Roman" w:cs="Times New Roman"/>
          <w:sz w:val="24"/>
          <w:szCs w:val="24"/>
        </w:rPr>
        <w:t>,</w:t>
      </w:r>
      <w:r w:rsidR="00D740DD">
        <w:rPr>
          <w:rFonts w:ascii="Times New Roman" w:hAnsi="Times New Roman" w:cs="Times New Roman"/>
          <w:sz w:val="24"/>
          <w:szCs w:val="24"/>
        </w:rPr>
        <w:t xml:space="preserve"> </w:t>
      </w:r>
      <w:r w:rsidR="00D740DD">
        <w:rPr>
          <w:rFonts w:ascii="Times New Roman" w:hAnsi="Times New Roman" w:cs="Times New Roman"/>
          <w:sz w:val="20"/>
          <w:szCs w:val="20"/>
        </w:rPr>
        <w:t>the second expression is the</w:t>
      </w:r>
      <w:r w:rsidR="007715BC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3F1FB3" w:rsidRPr="00F61BD3">
        <w:rPr>
          <w:rFonts w:ascii="Times New Roman" w:hAnsi="Times New Roman" w:cs="Times New Roman"/>
          <w:sz w:val="24"/>
          <w:szCs w:val="24"/>
        </w:rPr>
        <w:t xml:space="preserve">Test, </w:t>
      </w:r>
      <w:r w:rsidR="00B6722B">
        <w:rPr>
          <w:rFonts w:ascii="Times New Roman" w:hAnsi="Times New Roman" w:cs="Times New Roman"/>
          <w:sz w:val="20"/>
          <w:szCs w:val="20"/>
        </w:rPr>
        <w:t xml:space="preserve">and the third expression is the </w:t>
      </w:r>
      <w:r w:rsidR="003F1FB3" w:rsidRPr="00E319E2">
        <w:rPr>
          <w:rFonts w:ascii="Times New Roman" w:hAnsi="Times New Roman" w:cs="Times New Roman"/>
          <w:b/>
          <w:bCs/>
          <w:sz w:val="24"/>
          <w:szCs w:val="24"/>
        </w:rPr>
        <w:t>Update</w:t>
      </w:r>
      <w:r w:rsidR="00B6722B">
        <w:rPr>
          <w:rFonts w:ascii="Times New Roman" w:hAnsi="Times New Roman" w:cs="Times New Roman"/>
          <w:sz w:val="24"/>
          <w:szCs w:val="24"/>
        </w:rPr>
        <w:t>.</w:t>
      </w:r>
    </w:p>
    <w:p w14:paraId="1D96076D" w14:textId="56824D3A" w:rsidR="00C420F8" w:rsidRPr="00F61BD3" w:rsidRDefault="00BE6CCD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>A loop inside</w:t>
      </w:r>
      <w:r w:rsidR="00812735">
        <w:rPr>
          <w:rFonts w:ascii="Times New Roman" w:hAnsi="Times New Roman" w:cs="Times New Roman"/>
          <w:sz w:val="20"/>
          <w:szCs w:val="20"/>
        </w:rPr>
        <w:t xml:space="preserve"> another is called a(n) </w:t>
      </w:r>
      <w:r w:rsidR="00290F84" w:rsidRPr="00E319E2">
        <w:rPr>
          <w:rFonts w:ascii="Times New Roman" w:hAnsi="Times New Roman" w:cs="Times New Roman"/>
          <w:b/>
          <w:bCs/>
          <w:sz w:val="24"/>
          <w:szCs w:val="24"/>
        </w:rPr>
        <w:t>Nested</w:t>
      </w:r>
      <w:r w:rsidR="00290F84" w:rsidRPr="00F61BD3">
        <w:rPr>
          <w:rFonts w:ascii="Times New Roman" w:hAnsi="Times New Roman" w:cs="Times New Roman"/>
          <w:sz w:val="24"/>
          <w:szCs w:val="24"/>
        </w:rPr>
        <w:t xml:space="preserve"> </w:t>
      </w:r>
      <w:r w:rsidR="00290F84" w:rsidRPr="00E319E2">
        <w:rPr>
          <w:rFonts w:ascii="Times New Roman" w:hAnsi="Times New Roman" w:cs="Times New Roman"/>
          <w:b/>
          <w:bCs/>
          <w:sz w:val="24"/>
          <w:szCs w:val="24"/>
        </w:rPr>
        <w:t>Loop</w:t>
      </w:r>
      <w:r w:rsidR="00812735">
        <w:rPr>
          <w:rFonts w:ascii="Times New Roman" w:hAnsi="Times New Roman" w:cs="Times New Roman"/>
          <w:sz w:val="24"/>
          <w:szCs w:val="24"/>
        </w:rPr>
        <w:t>.</w:t>
      </w:r>
    </w:p>
    <w:p w14:paraId="35206DC9" w14:textId="7A6C3773" w:rsidR="00290F84" w:rsidRPr="00F61BD3" w:rsidRDefault="00A3330F" w:rsidP="00027967">
      <w:pPr>
        <w:pStyle w:val="ListParagraph"/>
        <w:numPr>
          <w:ilvl w:val="0"/>
          <w:numId w:val="2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797FE3" w:rsidRPr="00E319E2">
        <w:rPr>
          <w:rFonts w:ascii="Times New Roman" w:hAnsi="Times New Roman" w:cs="Times New Roman"/>
          <w:b/>
          <w:bCs/>
          <w:sz w:val="24"/>
          <w:szCs w:val="24"/>
        </w:rPr>
        <w:t>Brea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statement causes</w:t>
      </w:r>
      <w:r w:rsidR="00B92988">
        <w:rPr>
          <w:rFonts w:ascii="Times New Roman" w:hAnsi="Times New Roman" w:cs="Times New Roman"/>
          <w:sz w:val="20"/>
          <w:szCs w:val="20"/>
        </w:rPr>
        <w:t xml:space="preserve"> a loop to terminate immediately.</w:t>
      </w:r>
    </w:p>
    <w:p w14:paraId="033EBC2D" w14:textId="78FBD54C" w:rsidR="00797FE3" w:rsidRPr="00F61BD3" w:rsidRDefault="00B92988" w:rsidP="00B6722B">
      <w:pPr>
        <w:pStyle w:val="ListParagraph"/>
        <w:numPr>
          <w:ilvl w:val="0"/>
          <w:numId w:val="2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="00797FE3" w:rsidRPr="00E319E2">
        <w:rPr>
          <w:rFonts w:ascii="Times New Roman" w:hAnsi="Times New Roman" w:cs="Times New Roman"/>
          <w:b/>
          <w:bCs/>
          <w:sz w:val="24"/>
          <w:szCs w:val="24"/>
        </w:rPr>
        <w:t>Continu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19E2">
        <w:rPr>
          <w:rFonts w:ascii="Times New Roman" w:hAnsi="Times New Roman" w:cs="Times New Roman"/>
          <w:sz w:val="20"/>
          <w:szCs w:val="20"/>
        </w:rPr>
        <w:t>statement causes a loop to skip the remaining statements in the current iteration.</w:t>
      </w:r>
    </w:p>
    <w:p w14:paraId="455C0678" w14:textId="22EBE1A6" w:rsidR="00027967" w:rsidRPr="00F61BD3" w:rsidRDefault="00027967" w:rsidP="00F61BD3">
      <w:pPr>
        <w:pStyle w:val="Heading2"/>
        <w:ind w:hanging="180"/>
        <w:rPr>
          <w:rFonts w:ascii="Times New Roman" w:hAnsi="Times New Roman" w:cs="Times New Roman"/>
          <w:sz w:val="24"/>
          <w:szCs w:val="24"/>
        </w:rPr>
      </w:pPr>
      <w:r w:rsidRPr="00F61BD3">
        <w:rPr>
          <w:rFonts w:ascii="Times New Roman" w:hAnsi="Times New Roman" w:cs="Times New Roman"/>
          <w:sz w:val="24"/>
          <w:szCs w:val="24"/>
        </w:rPr>
        <w:t>Algorithm</w:t>
      </w:r>
      <w:r w:rsidR="00D61D6D">
        <w:rPr>
          <w:rFonts w:ascii="Times New Roman" w:hAnsi="Times New Roman" w:cs="Times New Roman"/>
          <w:sz w:val="24"/>
          <w:szCs w:val="24"/>
        </w:rPr>
        <w:t xml:space="preserve"> Workbench</w:t>
      </w:r>
      <w:r w:rsidRPr="00F61BD3">
        <w:rPr>
          <w:rFonts w:ascii="Times New Roman" w:hAnsi="Times New Roman" w:cs="Times New Roman"/>
          <w:sz w:val="24"/>
          <w:szCs w:val="24"/>
        </w:rPr>
        <w:t>: 33-34-35-36</w:t>
      </w:r>
    </w:p>
    <w:p w14:paraId="78181A11" w14:textId="0983C88B" w:rsidR="00F61BD3" w:rsidRDefault="007E43F8" w:rsidP="00C201AB">
      <w:pPr>
        <w:pStyle w:val="ListParagraph"/>
        <w:numPr>
          <w:ilvl w:val="0"/>
          <w:numId w:val="5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377224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ile</w:t>
      </w:r>
      <w:r w:rsidR="00377224">
        <w:rPr>
          <w:rFonts w:ascii="Times New Roman" w:hAnsi="Times New Roman" w:cs="Times New Roman"/>
          <w:sz w:val="24"/>
          <w:szCs w:val="24"/>
        </w:rPr>
        <w:t xml:space="preserve"> </w:t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37722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o-while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595807" w14:paraId="2416FC38" w14:textId="77777777" w:rsidTr="00DE0DBB">
        <w:trPr>
          <w:trHeight w:val="2942"/>
        </w:trPr>
        <w:tc>
          <w:tcPr>
            <w:tcW w:w="4860" w:type="dxa"/>
          </w:tcPr>
          <w:p w14:paraId="378D9CC8" w14:textId="393D7C3B" w:rsidR="002F482F" w:rsidRDefault="002F482F" w:rsidP="00CE46C9">
            <w:pPr>
              <w:autoSpaceDE w:val="0"/>
              <w:autoSpaceDN w:val="0"/>
              <w:adjustRightInd w:val="0"/>
              <w:ind w:right="71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oAgain 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y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EC473B4" w14:textId="06D3A90C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um = 0;</w:t>
            </w:r>
          </w:p>
          <w:p w14:paraId="6197B26E" w14:textId="3FCF2227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This code will increment sum 1 or more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imes.\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13A51156" w14:textId="4BC7285B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(doAgain =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y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|| (doAgain =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Y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</w:t>
            </w:r>
          </w:p>
          <w:p w14:paraId="3E96CEE2" w14:textId="32640739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3A8B883F" w14:textId="15DA03A7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um++;</w:t>
            </w:r>
          </w:p>
          <w:p w14:paraId="15F6B20E" w14:textId="67CADBEE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um has been incremented. Increment it again (y/n)?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34197C68" w14:textId="6C64377D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oAgain;</w:t>
            </w:r>
          </w:p>
          <w:p w14:paraId="50C679E5" w14:textId="5BB1A42E" w:rsidR="002F482F" w:rsidRDefault="002F482F" w:rsidP="002F482F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5B97D353" w14:textId="48F45699" w:rsidR="00F36F5C" w:rsidRPr="000A2CB6" w:rsidRDefault="002F482F" w:rsidP="002F482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um was incremented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um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times.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</w:tc>
        <w:tc>
          <w:tcPr>
            <w:tcW w:w="5490" w:type="dxa"/>
          </w:tcPr>
          <w:p w14:paraId="13F991AC" w14:textId="77777777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oAgain 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y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68563F16" w14:textId="4805DEFA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um = 0;</w:t>
            </w:r>
          </w:p>
          <w:p w14:paraId="4FBF1365" w14:textId="4F476C90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This code will increment sum 1 or more times</w:t>
            </w:r>
            <w:r w:rsidR="00F3570B">
              <w:rPr>
                <w:rFonts w:ascii="Consolas" w:hAnsi="Consolas" w:cs="Consolas"/>
                <w:color w:val="A31515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057F2D0" w14:textId="782A7EED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do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{</w:t>
            </w:r>
          </w:p>
          <w:p w14:paraId="790B0FB1" w14:textId="021CAE47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sum++;</w:t>
            </w:r>
          </w:p>
          <w:p w14:paraId="3865FC80" w14:textId="21569BBB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um has been incremented. Increment it again (y/n)?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3B949670" w14:textId="12A128C9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oAgain;</w:t>
            </w:r>
          </w:p>
          <w:p w14:paraId="4E5C1BA8" w14:textId="60A873AC" w:rsidR="00787303" w:rsidRDefault="00787303" w:rsidP="00787303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(doAgain =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y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|| (doAgain ==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'Y'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);</w:t>
            </w:r>
          </w:p>
          <w:p w14:paraId="189FB0B1" w14:textId="4715D561" w:rsidR="00595807" w:rsidRDefault="00787303" w:rsidP="00787303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um was incremented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um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times.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6A92FD94" w14:textId="77777777" w:rsidR="003471C4" w:rsidRDefault="003471C4" w:rsidP="003471C4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1A13E69" w14:textId="77777777" w:rsidR="00377224" w:rsidRDefault="00377224" w:rsidP="00377224">
      <w:pPr>
        <w:pStyle w:val="ListParagraph"/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7EB18F53" w14:textId="7ABD0CCE" w:rsidR="00595807" w:rsidRDefault="00AE36D1" w:rsidP="00C201AB">
      <w:pPr>
        <w:pStyle w:val="ListParagraph"/>
        <w:numPr>
          <w:ilvl w:val="0"/>
          <w:numId w:val="5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715CC9">
        <w:rPr>
          <w:rFonts w:ascii="Times New Roman" w:hAnsi="Times New Roman" w:cs="Times New Roman"/>
          <w:sz w:val="24"/>
          <w:szCs w:val="24"/>
        </w:rPr>
        <w:tab/>
      </w:r>
      <w:r w:rsidR="00715CC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do-while</w:t>
      </w:r>
      <w:r w:rsidR="000E4B18">
        <w:rPr>
          <w:rFonts w:ascii="Times New Roman" w:hAnsi="Times New Roman" w:cs="Times New Roman"/>
          <w:sz w:val="24"/>
          <w:szCs w:val="24"/>
        </w:rPr>
        <w:t xml:space="preserve"> </w:t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ile</w:t>
      </w:r>
      <w:r w:rsidR="00565A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no </w:t>
      </w:r>
      <w:r w:rsidRPr="00675C35">
        <w:rPr>
          <w:rFonts w:ascii="Times New Roman" w:hAnsi="Times New Roman" w:cs="Times New Roman"/>
          <w:i/>
          <w:iCs/>
          <w:sz w:val="24"/>
          <w:szCs w:val="24"/>
        </w:rPr>
        <w:t>if</w:t>
      </w:r>
      <w:r w:rsidR="00CE1212">
        <w:rPr>
          <w:rFonts w:ascii="Times New Roman" w:hAnsi="Times New Roman" w:cs="Times New Roman"/>
          <w:sz w:val="24"/>
          <w:szCs w:val="24"/>
        </w:rPr>
        <w:t xml:space="preserve"> statement</w:t>
      </w:r>
      <w:r>
        <w:rPr>
          <w:rFonts w:ascii="Times New Roman" w:hAnsi="Times New Roman" w:cs="Times New Roman"/>
          <w:sz w:val="24"/>
          <w:szCs w:val="24"/>
        </w:rPr>
        <w:t>)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CE1212" w14:paraId="12E8A709" w14:textId="77777777" w:rsidTr="00DE0DBB">
        <w:trPr>
          <w:trHeight w:val="2060"/>
        </w:trPr>
        <w:tc>
          <w:tcPr>
            <w:tcW w:w="4860" w:type="dxa"/>
          </w:tcPr>
          <w:p w14:paraId="15A7158B" w14:textId="77777777" w:rsidR="00E37DEE" w:rsidRPr="00E37DEE" w:rsidRDefault="00E37DEE" w:rsidP="00E37DE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37DEE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umber;</w:t>
            </w:r>
          </w:p>
          <w:p w14:paraId="45F23E40" w14:textId="77777777" w:rsidR="00E37DEE" w:rsidRPr="00E37DEE" w:rsidRDefault="00E37DEE" w:rsidP="00E37DE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Pr="00E37DEE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E37DEE">
              <w:rPr>
                <w:rFonts w:ascii="Consolas" w:hAnsi="Consolas" w:cs="Consolas"/>
                <w:color w:val="A31515"/>
                <w:sz w:val="19"/>
                <w:szCs w:val="19"/>
              </w:rPr>
              <w:t>"Enter an even number: "</w:t>
            </w:r>
            <w:r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94B0566" w14:textId="77777777" w:rsidR="00E37DEE" w:rsidRPr="00E37DEE" w:rsidRDefault="00E37DEE" w:rsidP="00E37DE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37DEE">
              <w:rPr>
                <w:rFonts w:ascii="Consolas" w:hAnsi="Consolas" w:cs="Consolas"/>
                <w:color w:val="0000FF"/>
                <w:sz w:val="19"/>
                <w:szCs w:val="19"/>
              </w:rPr>
              <w:t>do</w:t>
            </w:r>
          </w:p>
          <w:p w14:paraId="5C68AF80" w14:textId="77777777" w:rsidR="00A433EE" w:rsidRDefault="00E37DEE" w:rsidP="00E37DE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7DCE8A1F" w14:textId="372196D8" w:rsidR="00E37DEE" w:rsidRPr="00E37DEE" w:rsidRDefault="00A433EE" w:rsidP="00E37DE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="00E37DEE"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in </w:t>
            </w:r>
            <w:r w:rsidR="00E37DEE" w:rsidRPr="00E37DEE"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 w:rsidR="00E37DEE"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umber;</w:t>
            </w:r>
          </w:p>
          <w:p w14:paraId="7795BDA5" w14:textId="1EA4B20A" w:rsidR="00E37DEE" w:rsidRPr="00E37DEE" w:rsidRDefault="00A433EE" w:rsidP="00A433E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ab/>
            </w:r>
            <w:r w:rsidR="00E37DEE" w:rsidRPr="00E37DEE"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 w:rsidR="00E37DEE"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number % 2 != 0)</w:t>
            </w:r>
          </w:p>
          <w:p w14:paraId="469962D8" w14:textId="2F4EEDBE" w:rsidR="00E37DEE" w:rsidRPr="00E37DEE" w:rsidRDefault="00A433EE" w:rsidP="00A433E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="00E37DEE"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="00E37DEE" w:rsidRPr="00E37DEE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="00E37DEE"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E37DEE" w:rsidRPr="00E37DEE">
              <w:rPr>
                <w:rFonts w:ascii="Consolas" w:hAnsi="Consolas" w:cs="Consolas"/>
                <w:color w:val="A31515"/>
                <w:sz w:val="19"/>
                <w:szCs w:val="19"/>
              </w:rPr>
              <w:t>"Number must be even. Reenter number: "</w:t>
            </w:r>
            <w:r w:rsidR="00E37DEE"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216AAF30" w14:textId="4199DCAE" w:rsidR="00CE1212" w:rsidRPr="00CB03FB" w:rsidRDefault="00E37DEE" w:rsidP="00A433EE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} </w:t>
            </w:r>
            <w:r w:rsidRPr="00E37DEE"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 w:rsidRPr="00E37DEE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number % 2 != 0);</w:t>
            </w:r>
          </w:p>
        </w:tc>
        <w:tc>
          <w:tcPr>
            <w:tcW w:w="5490" w:type="dxa"/>
          </w:tcPr>
          <w:p w14:paraId="407138F8" w14:textId="77777777" w:rsidR="0026221C" w:rsidRDefault="0026221C" w:rsidP="0026221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umber;</w:t>
            </w:r>
          </w:p>
          <w:p w14:paraId="52A35497" w14:textId="0D35468D" w:rsidR="0026221C" w:rsidRDefault="0026221C" w:rsidP="0026221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Enter an even number: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EF0FE2B" w14:textId="4FE0458C" w:rsidR="0026221C" w:rsidRDefault="0026221C" w:rsidP="0026221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umber;</w:t>
            </w:r>
          </w:p>
          <w:p w14:paraId="5E53A53D" w14:textId="3F27CA43" w:rsidR="0026221C" w:rsidRDefault="0026221C" w:rsidP="0026221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number % 2 != 0)</w:t>
            </w:r>
          </w:p>
          <w:p w14:paraId="49F70B66" w14:textId="3304F80F" w:rsidR="0026221C" w:rsidRDefault="0026221C" w:rsidP="0026221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257D13A9" w14:textId="221AE26F" w:rsidR="0026221C" w:rsidRDefault="00CD3F00" w:rsidP="0026221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="0026221C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="0026221C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="0026221C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26221C">
              <w:rPr>
                <w:rFonts w:ascii="Consolas" w:hAnsi="Consolas" w:cs="Consolas"/>
                <w:color w:val="A31515"/>
                <w:sz w:val="19"/>
                <w:szCs w:val="19"/>
              </w:rPr>
              <w:t>"Number must be even. Reenter number: "</w:t>
            </w:r>
            <w:r w:rsidR="0026221C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A67F86F" w14:textId="7C6D8AB2" w:rsidR="0026221C" w:rsidRDefault="0026221C" w:rsidP="0026221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in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gt;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number;</w:t>
            </w:r>
          </w:p>
          <w:p w14:paraId="7733A25C" w14:textId="44CB51D6" w:rsidR="00CE1212" w:rsidRDefault="0026221C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01393973" w14:textId="4181C614" w:rsidR="00CE1212" w:rsidRDefault="00CE1212" w:rsidP="000E4B18">
      <w:pPr>
        <w:pStyle w:val="ListParagraph"/>
        <w:numPr>
          <w:ilvl w:val="0"/>
          <w:numId w:val="5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5C35">
        <w:rPr>
          <w:rFonts w:ascii="Times New Roman" w:hAnsi="Times New Roman" w:cs="Times New Roman"/>
          <w:sz w:val="24"/>
          <w:szCs w:val="24"/>
        </w:rPr>
        <w:tab/>
      </w:r>
      <w:r w:rsidR="00675C35">
        <w:rPr>
          <w:rFonts w:ascii="Times New Roman" w:hAnsi="Times New Roman" w:cs="Times New Roman"/>
          <w:sz w:val="24"/>
          <w:szCs w:val="24"/>
        </w:rPr>
        <w:tab/>
      </w:r>
      <w:r w:rsidR="000E4B18">
        <w:rPr>
          <w:rFonts w:ascii="Times New Roman" w:hAnsi="Times New Roman" w:cs="Times New Roman"/>
          <w:sz w:val="24"/>
          <w:szCs w:val="24"/>
        </w:rPr>
        <w:t xml:space="preserve">     </w:t>
      </w:r>
      <w:r w:rsidR="00AA6D1B">
        <w:rPr>
          <w:rFonts w:ascii="Times New Roman" w:hAnsi="Times New Roman" w:cs="Times New Roman"/>
          <w:sz w:val="24"/>
          <w:szCs w:val="24"/>
        </w:rPr>
        <w:t>w</w:t>
      </w:r>
      <w:r w:rsidR="00076FC1">
        <w:rPr>
          <w:rFonts w:ascii="Times New Roman" w:hAnsi="Times New Roman" w:cs="Times New Roman"/>
          <w:sz w:val="24"/>
          <w:szCs w:val="24"/>
        </w:rPr>
        <w:t>hile</w:t>
      </w:r>
      <w:r w:rsidR="00AA6D1B">
        <w:rPr>
          <w:rFonts w:ascii="Times New Roman" w:hAnsi="Times New Roman" w:cs="Times New Roman"/>
          <w:sz w:val="24"/>
          <w:szCs w:val="24"/>
        </w:rPr>
        <w:t xml:space="preserve"> </w:t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0E4B1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AA6D1B">
        <w:rPr>
          <w:rFonts w:ascii="Times New Roman" w:hAnsi="Times New Roman" w:cs="Times New Roman"/>
          <w:sz w:val="24"/>
          <w:szCs w:val="24"/>
        </w:rPr>
        <w:t xml:space="preserve"> </w:t>
      </w:r>
      <w:r w:rsidR="00076FC1">
        <w:rPr>
          <w:rFonts w:ascii="Times New Roman" w:hAnsi="Times New Roman" w:cs="Times New Roman"/>
          <w:sz w:val="24"/>
          <w:szCs w:val="24"/>
        </w:rPr>
        <w:t>for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076FC1" w14:paraId="0CECAE3A" w14:textId="77777777" w:rsidTr="00A60F9C">
        <w:tc>
          <w:tcPr>
            <w:tcW w:w="4860" w:type="dxa"/>
          </w:tcPr>
          <w:p w14:paraId="06C24D7C" w14:textId="77777777" w:rsidR="00825BB2" w:rsidRPr="00825BB2" w:rsidRDefault="00825BB2" w:rsidP="00825BB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25BB2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ount = 0;</w:t>
            </w:r>
          </w:p>
          <w:p w14:paraId="672332FC" w14:textId="15F93F37" w:rsidR="00825BB2" w:rsidRPr="00825BB2" w:rsidRDefault="00825BB2" w:rsidP="00825BB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25BB2"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count &lt; 50)</w:t>
            </w:r>
          </w:p>
          <w:p w14:paraId="4C67DC71" w14:textId="15FAE82A" w:rsidR="00825BB2" w:rsidRPr="00825BB2" w:rsidRDefault="00825BB2" w:rsidP="00825BB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4780AE4C" w14:textId="35E42F37" w:rsidR="00825BB2" w:rsidRPr="00825BB2" w:rsidRDefault="00825BB2" w:rsidP="00825BB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Pr="00825BB2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825BB2">
              <w:rPr>
                <w:rFonts w:ascii="Consolas" w:hAnsi="Consolas" w:cs="Consolas"/>
                <w:color w:val="A31515"/>
                <w:sz w:val="19"/>
                <w:szCs w:val="19"/>
              </w:rPr>
              <w:t>"count is "</w:t>
            </w: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825BB2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ount </w:t>
            </w:r>
            <w:r w:rsidRPr="00825BB2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ndl;</w:t>
            </w:r>
          </w:p>
          <w:p w14:paraId="2EAB6BE2" w14:textId="0DF41744" w:rsidR="00825BB2" w:rsidRPr="00825BB2" w:rsidRDefault="00825BB2" w:rsidP="00825BB2">
            <w:pPr>
              <w:autoSpaceDE w:val="0"/>
              <w:autoSpaceDN w:val="0"/>
              <w:adjustRightInd w:val="0"/>
              <w:ind w:left="63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count++;</w:t>
            </w:r>
          </w:p>
          <w:p w14:paraId="3278BC3A" w14:textId="3631222F" w:rsidR="00076FC1" w:rsidRPr="00825BB2" w:rsidRDefault="00825BB2" w:rsidP="00825BB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25BB2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  <w:tc>
          <w:tcPr>
            <w:tcW w:w="5490" w:type="dxa"/>
          </w:tcPr>
          <w:p w14:paraId="6FFB5F4B" w14:textId="77777777" w:rsidR="00997A29" w:rsidRDefault="00997A29" w:rsidP="00997A2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ount = 0; count &lt; 50; count++)</w:t>
            </w:r>
          </w:p>
          <w:p w14:paraId="1983A16E" w14:textId="5FBF8BCA" w:rsidR="00997A29" w:rsidRDefault="00997A29" w:rsidP="00997A2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69D4C310" w14:textId="30143793" w:rsidR="00997A29" w:rsidRDefault="00997A29" w:rsidP="00997A2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ount is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oun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endl;</w:t>
            </w:r>
          </w:p>
          <w:p w14:paraId="2C8F34E3" w14:textId="23AE5CC8" w:rsidR="00076FC1" w:rsidRDefault="00997A29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2F013587" w14:textId="4A794ABF" w:rsidR="00076FC1" w:rsidRDefault="000527B3" w:rsidP="000527B3">
      <w:pPr>
        <w:pStyle w:val="ListParagraph"/>
        <w:numPr>
          <w:ilvl w:val="0"/>
          <w:numId w:val="5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    f</w:t>
      </w:r>
      <w:r w:rsidR="00076FC1">
        <w:rPr>
          <w:rFonts w:ascii="Times New Roman" w:hAnsi="Times New Roman" w:cs="Times New Roman"/>
          <w:sz w:val="24"/>
          <w:szCs w:val="24"/>
        </w:rPr>
        <w:t>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76FC1">
        <w:rPr>
          <w:rFonts w:ascii="Times New Roman" w:hAnsi="Times New Roman" w:cs="Times New Roman"/>
          <w:sz w:val="24"/>
          <w:szCs w:val="24"/>
        </w:rPr>
        <w:t>while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076FC1" w14:paraId="7AD254F0" w14:textId="77777777" w:rsidTr="00A60F9C">
        <w:tc>
          <w:tcPr>
            <w:tcW w:w="4860" w:type="dxa"/>
          </w:tcPr>
          <w:p w14:paraId="4D69562D" w14:textId="77777777" w:rsidR="00EF0072" w:rsidRPr="00EF0072" w:rsidRDefault="00EF0072" w:rsidP="00EF00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F0072"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 w:rsidRPr="00EF0072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= 50; x &gt; 0; x--)</w:t>
            </w:r>
          </w:p>
          <w:p w14:paraId="5D1BE818" w14:textId="08C9BC63" w:rsidR="00EF0072" w:rsidRPr="00EF0072" w:rsidRDefault="00EF0072" w:rsidP="00EF007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12A3CDAB" w14:textId="3E4CCE8C" w:rsidR="00EF0072" w:rsidRPr="00EF0072" w:rsidRDefault="00EF0072" w:rsidP="00EF0072">
            <w:pPr>
              <w:autoSpaceDE w:val="0"/>
              <w:autoSpaceDN w:val="0"/>
              <w:adjustRightInd w:val="0"/>
              <w:ind w:left="63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out </w:t>
            </w:r>
            <w:r w:rsidRPr="00EF0072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</w:t>
            </w:r>
            <w:r w:rsidRPr="00EF0072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EF0072">
              <w:rPr>
                <w:rFonts w:ascii="Consolas" w:hAnsi="Consolas" w:cs="Consolas"/>
                <w:color w:val="A31515"/>
                <w:sz w:val="19"/>
                <w:szCs w:val="19"/>
              </w:rPr>
              <w:t>" seconds to go.\n"</w:t>
            </w: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72169464" w14:textId="239CAD9F" w:rsidR="00076FC1" w:rsidRPr="00EF0072" w:rsidRDefault="00EF0072" w:rsidP="00EF007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F0072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  <w:tc>
          <w:tcPr>
            <w:tcW w:w="5490" w:type="dxa"/>
          </w:tcPr>
          <w:p w14:paraId="2356BB99" w14:textId="77777777" w:rsidR="00647606" w:rsidRDefault="00647606" w:rsidP="006476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= 50;</w:t>
            </w:r>
          </w:p>
          <w:p w14:paraId="51679EBE" w14:textId="6F84908D" w:rsidR="00647606" w:rsidRDefault="00647606" w:rsidP="006476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gt; 0)</w:t>
            </w:r>
          </w:p>
          <w:p w14:paraId="0F41C7C7" w14:textId="4BAA67FC" w:rsidR="00647606" w:rsidRDefault="00647606" w:rsidP="006476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6999CE38" w14:textId="0F12D61B" w:rsidR="00647606" w:rsidRDefault="00647606" w:rsidP="006476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 xml:space="preserve">cout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</w:t>
            </w:r>
            <w:r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 seconds to go.\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4C892BA3" w14:textId="60AC8B12" w:rsidR="00647606" w:rsidRDefault="00647606" w:rsidP="0064760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  <w:t>x--;</w:t>
            </w:r>
          </w:p>
          <w:p w14:paraId="45EB9C27" w14:textId="636404A3" w:rsidR="00076FC1" w:rsidRDefault="00647606" w:rsidP="00647606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6C63A273" w14:textId="23BB444F" w:rsidR="00027967" w:rsidRDefault="00027967" w:rsidP="00F61BD3">
      <w:pPr>
        <w:pStyle w:val="Heading2"/>
        <w:ind w:hanging="180"/>
        <w:rPr>
          <w:rFonts w:ascii="Times New Roman" w:hAnsi="Times New Roman" w:cs="Times New Roman"/>
          <w:sz w:val="24"/>
          <w:szCs w:val="24"/>
        </w:rPr>
      </w:pPr>
      <w:r w:rsidRPr="00F61BD3">
        <w:rPr>
          <w:rFonts w:ascii="Times New Roman" w:hAnsi="Times New Roman" w:cs="Times New Roman"/>
          <w:sz w:val="24"/>
          <w:szCs w:val="24"/>
        </w:rPr>
        <w:t xml:space="preserve">Predict the </w:t>
      </w:r>
      <w:r w:rsidR="00A16489">
        <w:rPr>
          <w:rFonts w:ascii="Times New Roman" w:hAnsi="Times New Roman" w:cs="Times New Roman"/>
          <w:sz w:val="24"/>
          <w:szCs w:val="24"/>
        </w:rPr>
        <w:t>O</w:t>
      </w:r>
      <w:r w:rsidRPr="00F61BD3">
        <w:rPr>
          <w:rFonts w:ascii="Times New Roman" w:hAnsi="Times New Roman" w:cs="Times New Roman"/>
          <w:sz w:val="24"/>
          <w:szCs w:val="24"/>
        </w:rPr>
        <w:t>utput: 39-42</w:t>
      </w:r>
    </w:p>
    <w:p w14:paraId="1EAF37D8" w14:textId="1D76F9C2" w:rsidR="00D61D6D" w:rsidRDefault="00D61D6D" w:rsidP="00D61D6D">
      <w:pPr>
        <w:pStyle w:val="ListParagraph"/>
        <w:numPr>
          <w:ilvl w:val="0"/>
          <w:numId w:val="7"/>
        </w:numPr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2F5BD8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put</w:t>
      </w:r>
      <w:r w:rsidR="002F5BD8">
        <w:rPr>
          <w:rFonts w:ascii="Times New Roman" w:hAnsi="Times New Roman" w:cs="Times New Roman"/>
          <w:sz w:val="24"/>
          <w:szCs w:val="24"/>
        </w:rPr>
        <w:t xml:space="preserve"> </w:t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2F5BD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utput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D61D6D" w14:paraId="217F844E" w14:textId="77777777" w:rsidTr="00A60F9C">
        <w:tc>
          <w:tcPr>
            <w:tcW w:w="4860" w:type="dxa"/>
          </w:tcPr>
          <w:p w14:paraId="5885E174" w14:textId="77777777" w:rsidR="00A5236A" w:rsidRPr="00A5236A" w:rsidRDefault="00A5236A" w:rsidP="00A5236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A5236A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A5236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= 1;</w:t>
            </w:r>
          </w:p>
          <w:p w14:paraId="23270259" w14:textId="722A6E17" w:rsidR="00A5236A" w:rsidRPr="00A5236A" w:rsidRDefault="00A5236A" w:rsidP="00A5236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A5236A"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 w:rsidRPr="00A5236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lt; 10);</w:t>
            </w:r>
          </w:p>
          <w:p w14:paraId="2A91D6B1" w14:textId="50BE5667" w:rsidR="00A5236A" w:rsidRPr="00A5236A" w:rsidRDefault="006B08BA" w:rsidP="00A5236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="00A5236A" w:rsidRPr="00A5236A">
              <w:rPr>
                <w:rFonts w:ascii="Consolas" w:hAnsi="Consolas" w:cs="Consolas"/>
                <w:color w:val="000000"/>
                <w:sz w:val="19"/>
                <w:szCs w:val="19"/>
              </w:rPr>
              <w:t>x++;</w:t>
            </w:r>
          </w:p>
          <w:p w14:paraId="2A00D208" w14:textId="3105932C" w:rsidR="00D61D6D" w:rsidRPr="00A5236A" w:rsidRDefault="006B08BA" w:rsidP="00A523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="00A5236A" w:rsidRPr="00A5236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="00A5236A" w:rsidRPr="00A5236A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="00A5236A" w:rsidRPr="00A5236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;</w:t>
            </w:r>
          </w:p>
        </w:tc>
        <w:tc>
          <w:tcPr>
            <w:tcW w:w="5490" w:type="dxa"/>
          </w:tcPr>
          <w:p w14:paraId="047F6098" w14:textId="77777777" w:rsidR="00D9696E" w:rsidRDefault="00C769D8" w:rsidP="00D9696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blank]</w:t>
            </w:r>
            <w:r w:rsidR="00D9696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015F2D3A" w14:textId="55601FA9" w:rsidR="00D61D6D" w:rsidRPr="00D9696E" w:rsidRDefault="00D9696E" w:rsidP="00D969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A5236A"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 w:rsidRPr="00A5236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lt; 10)</w:t>
            </w:r>
            <w:r w:rsidRPr="00D9696E">
              <w:rPr>
                <w:rFonts w:ascii="Consolas" w:hAnsi="Consolas" w:cs="Consolas"/>
                <w:color w:val="FF0000"/>
                <w:sz w:val="19"/>
                <w:szCs w:val="19"/>
              </w:rPr>
              <w:t>;</w:t>
            </w:r>
            <w:r w:rsidRPr="00D9696E">
              <w:rPr>
                <w:rFonts w:ascii="Consolas" w:hAnsi="Consolas" w:cs="Consolas"/>
                <w:sz w:val="19"/>
                <w:szCs w:val="19"/>
              </w:rPr>
              <w:sym w:font="Wingdings" w:char="F0DF"/>
            </w:r>
          </w:p>
          <w:p w14:paraId="4772FDCD" w14:textId="76C44DB1" w:rsidR="00C769D8" w:rsidRDefault="00C769D8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cause of the semi colon after the while condition</w:t>
            </w:r>
            <w:r w:rsidR="00D9696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4036E37" w14:textId="70755BB5" w:rsidR="00D61D6D" w:rsidRDefault="00D61D6D" w:rsidP="008C77B0">
      <w:pPr>
        <w:pStyle w:val="ListParagraph"/>
        <w:numPr>
          <w:ilvl w:val="0"/>
          <w:numId w:val="7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CD5412">
        <w:rPr>
          <w:rFonts w:ascii="Times New Roman" w:hAnsi="Times New Roman" w:cs="Times New Roman"/>
          <w:sz w:val="24"/>
          <w:szCs w:val="24"/>
        </w:rPr>
        <w:t xml:space="preserve">     </w:t>
      </w:r>
      <w:r w:rsidR="00CD5412">
        <w:rPr>
          <w:rFonts w:ascii="Times New Roman" w:hAnsi="Times New Roman" w:cs="Times New Roman"/>
          <w:sz w:val="24"/>
          <w:szCs w:val="24"/>
        </w:rPr>
        <w:t xml:space="preserve">input </w:t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>
        <w:rPr>
          <w:rFonts w:ascii="Times New Roman" w:hAnsi="Times New Roman" w:cs="Times New Roman"/>
          <w:sz w:val="24"/>
          <w:szCs w:val="24"/>
        </w:rPr>
        <w:t xml:space="preserve"> output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D61D6D" w14:paraId="0B3341F5" w14:textId="77777777" w:rsidTr="00A60F9C">
        <w:tc>
          <w:tcPr>
            <w:tcW w:w="4860" w:type="dxa"/>
          </w:tcPr>
          <w:p w14:paraId="7A510BC3" w14:textId="77777777" w:rsidR="006B08BA" w:rsidRPr="006B08BA" w:rsidRDefault="006B08BA" w:rsidP="006B08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B08BA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6B08B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 = 1;</w:t>
            </w:r>
          </w:p>
          <w:p w14:paraId="123D2563" w14:textId="164DCBBE" w:rsidR="006B08BA" w:rsidRPr="006B08BA" w:rsidRDefault="006B08BA" w:rsidP="006B08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6B08BA">
              <w:rPr>
                <w:rFonts w:ascii="Consolas" w:hAnsi="Consolas" w:cs="Consolas"/>
                <w:color w:val="0000FF"/>
                <w:sz w:val="19"/>
                <w:szCs w:val="19"/>
              </w:rPr>
              <w:t>while</w:t>
            </w:r>
            <w:r w:rsidRPr="006B08B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lt; 10)</w:t>
            </w:r>
          </w:p>
          <w:p w14:paraId="4ED01005" w14:textId="3DEBCC16" w:rsidR="006B08BA" w:rsidRPr="006B08BA" w:rsidRDefault="006B08BA" w:rsidP="006B08B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Pr="006B08BA">
              <w:rPr>
                <w:rFonts w:ascii="Consolas" w:hAnsi="Consolas" w:cs="Consolas"/>
                <w:color w:val="000000"/>
                <w:sz w:val="19"/>
                <w:szCs w:val="19"/>
              </w:rPr>
              <w:t>x++;</w:t>
            </w:r>
          </w:p>
          <w:p w14:paraId="04B6BC80" w14:textId="1A013E50" w:rsidR="00D61D6D" w:rsidRPr="006B08BA" w:rsidRDefault="006B08BA" w:rsidP="006B08B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ab/>
            </w:r>
            <w:r w:rsidRPr="006B08B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Pr="006B08BA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6B08BA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x;</w:t>
            </w:r>
          </w:p>
        </w:tc>
        <w:tc>
          <w:tcPr>
            <w:tcW w:w="5490" w:type="dxa"/>
          </w:tcPr>
          <w:p w14:paraId="0D5FB2E3" w14:textId="7D5FCB60" w:rsidR="00D61D6D" w:rsidRDefault="006B08BA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10]</w:t>
            </w:r>
          </w:p>
          <w:p w14:paraId="74062475" w14:textId="089DCB30" w:rsidR="0017774C" w:rsidRPr="00310D49" w:rsidRDefault="0017774C" w:rsidP="00F84DBE">
            <w:pPr>
              <w:pStyle w:val="ListParagraph"/>
              <w:ind w:left="0"/>
              <w:rPr>
                <w:rFonts w:ascii="Times New Roman" w:hAnsi="Times New Roman" w:cs="Times New Roman"/>
                <w:color w:val="C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{ </w:t>
            </w:r>
            <w:r w:rsidR="00310D49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 xml:space="preserve"> </w:t>
            </w:r>
            <w:r w:rsidR="00310D49">
              <w:rPr>
                <w:rFonts w:ascii="Times New Roman" w:hAnsi="Times New Roman" w:cs="Times New Roman"/>
                <w:sz w:val="24"/>
                <w:szCs w:val="24"/>
              </w:rPr>
              <w:t xml:space="preserve">statements </w:t>
            </w:r>
            <w:r w:rsidR="00310D49">
              <w:rPr>
                <w:rFonts w:ascii="Times New Roman" w:hAnsi="Times New Roman" w:cs="Times New Roman"/>
                <w:color w:val="C00000"/>
                <w:sz w:val="24"/>
                <w:szCs w:val="24"/>
              </w:rPr>
              <w:t>}</w:t>
            </w:r>
          </w:p>
          <w:p w14:paraId="0F3F51D6" w14:textId="551416F2" w:rsidR="006B08BA" w:rsidRDefault="00DA5EA2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ly displays 10 because there are no braces before the statements and after. It onl</w:t>
            </w:r>
            <w:r w:rsidR="00D42E3D">
              <w:rPr>
                <w:rFonts w:ascii="Times New Roman" w:hAnsi="Times New Roman" w:cs="Times New Roman"/>
                <w:sz w:val="24"/>
                <w:szCs w:val="24"/>
              </w:rPr>
              <w:t>y runs the last line because with no braces, it only reads one line where it is true.</w:t>
            </w:r>
          </w:p>
        </w:tc>
      </w:tr>
    </w:tbl>
    <w:p w14:paraId="487604DB" w14:textId="1EEABFE0" w:rsidR="00D61D6D" w:rsidRDefault="00D61D6D" w:rsidP="008C77B0">
      <w:pPr>
        <w:pStyle w:val="ListParagraph"/>
        <w:numPr>
          <w:ilvl w:val="0"/>
          <w:numId w:val="7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="00CD5412">
        <w:rPr>
          <w:rFonts w:ascii="Times New Roman" w:hAnsi="Times New Roman" w:cs="Times New Roman"/>
          <w:sz w:val="24"/>
          <w:szCs w:val="24"/>
        </w:rPr>
        <w:t xml:space="preserve">input </w:t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>
        <w:rPr>
          <w:rFonts w:ascii="Times New Roman" w:hAnsi="Times New Roman" w:cs="Times New Roman"/>
          <w:sz w:val="24"/>
          <w:szCs w:val="24"/>
        </w:rPr>
        <w:t xml:space="preserve"> output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D61D6D" w14:paraId="674AE414" w14:textId="77777777" w:rsidTr="00A60F9C">
        <w:tc>
          <w:tcPr>
            <w:tcW w:w="4860" w:type="dxa"/>
          </w:tcPr>
          <w:p w14:paraId="2095758C" w14:textId="77777777" w:rsidR="00F11B42" w:rsidRDefault="00F11B42" w:rsidP="00F11B4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F11B42"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 w:rsidRPr="00F11B42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count = 1; count &lt;= 10; count++)</w:t>
            </w:r>
          </w:p>
          <w:p w14:paraId="1D3954F8" w14:textId="7B00E36D" w:rsidR="00F11B42" w:rsidRPr="00F11B42" w:rsidRDefault="00F11B42" w:rsidP="00F11B4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Pr="00F11B42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+count </w:t>
            </w:r>
            <w:r w:rsidRPr="00F11B42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Pr="00F11B42">
              <w:rPr>
                <w:rFonts w:ascii="Consolas" w:hAnsi="Consolas" w:cs="Consolas"/>
                <w:color w:val="A31515"/>
                <w:sz w:val="19"/>
                <w:szCs w:val="19"/>
              </w:rPr>
              <w:t>" "</w:t>
            </w: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; </w:t>
            </w:r>
            <w:r w:rsidRPr="00F11B42">
              <w:rPr>
                <w:rFonts w:ascii="Consolas" w:hAnsi="Consolas" w:cs="Consolas"/>
                <w:color w:val="008000"/>
                <w:sz w:val="19"/>
                <w:szCs w:val="19"/>
              </w:rPr>
              <w:t>//This is a bad thing to do!</w:t>
            </w:r>
          </w:p>
          <w:p w14:paraId="462AC146" w14:textId="54647B14" w:rsidR="00D61D6D" w:rsidRPr="00F11B42" w:rsidRDefault="00F11B42" w:rsidP="00F11B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11B42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  <w:tc>
          <w:tcPr>
            <w:tcW w:w="5490" w:type="dxa"/>
          </w:tcPr>
          <w:p w14:paraId="508445FC" w14:textId="77777777" w:rsidR="00D61D6D" w:rsidRDefault="00B9488C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2 4 6 8 10]</w:t>
            </w:r>
          </w:p>
          <w:p w14:paraId="129B34F2" w14:textId="6E396DFB" w:rsidR="00B9488C" w:rsidRDefault="000C7C55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th the initialization being 1, the statement adds 1 so then it becomes even</w:t>
            </w:r>
            <w:r w:rsidR="00554BA4">
              <w:rPr>
                <w:rFonts w:ascii="Times New Roman" w:hAnsi="Times New Roman" w:cs="Times New Roman"/>
                <w:sz w:val="24"/>
                <w:szCs w:val="24"/>
              </w:rPr>
              <w:t>, then the update adds another so now it is odd until the loop iterates again so it only displays even integers.</w:t>
            </w:r>
          </w:p>
        </w:tc>
      </w:tr>
    </w:tbl>
    <w:p w14:paraId="3F1CCE00" w14:textId="5B58980E" w:rsidR="00D61D6D" w:rsidRDefault="00D61D6D" w:rsidP="00155D0D">
      <w:pPr>
        <w:pStyle w:val="ListParagraph"/>
        <w:numPr>
          <w:ilvl w:val="0"/>
          <w:numId w:val="7"/>
        </w:numPr>
        <w:spacing w:after="0"/>
        <w:ind w:left="360" w:hanging="45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CD5412">
        <w:rPr>
          <w:rFonts w:ascii="Times New Roman" w:hAnsi="Times New Roman" w:cs="Times New Roman"/>
          <w:sz w:val="24"/>
          <w:szCs w:val="24"/>
        </w:rPr>
        <w:tab/>
        <w:t xml:space="preserve">     </w:t>
      </w:r>
      <w:r w:rsidR="00CD5412">
        <w:rPr>
          <w:rFonts w:ascii="Times New Roman" w:hAnsi="Times New Roman" w:cs="Times New Roman"/>
          <w:sz w:val="24"/>
          <w:szCs w:val="24"/>
        </w:rPr>
        <w:t xml:space="preserve">input </w:t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 w:rsidRPr="000E4B18">
        <w:rPr>
          <w:rFonts w:ascii="Times New Roman" w:hAnsi="Times New Roman" w:cs="Times New Roman"/>
          <w:sz w:val="24"/>
          <w:szCs w:val="24"/>
        </w:rPr>
        <w:sym w:font="Wingdings" w:char="F0E0"/>
      </w:r>
      <w:r w:rsidR="00CD5412">
        <w:rPr>
          <w:rFonts w:ascii="Times New Roman" w:hAnsi="Times New Roman" w:cs="Times New Roman"/>
          <w:sz w:val="24"/>
          <w:szCs w:val="24"/>
        </w:rPr>
        <w:t xml:space="preserve"> output</w:t>
      </w:r>
    </w:p>
    <w:tbl>
      <w:tblPr>
        <w:tblStyle w:val="TableGrid"/>
        <w:tblW w:w="10350" w:type="dxa"/>
        <w:tblInd w:w="-635" w:type="dxa"/>
        <w:tblLook w:val="04A0" w:firstRow="1" w:lastRow="0" w:firstColumn="1" w:lastColumn="0" w:noHBand="0" w:noVBand="1"/>
      </w:tblPr>
      <w:tblGrid>
        <w:gridCol w:w="4860"/>
        <w:gridCol w:w="5490"/>
      </w:tblGrid>
      <w:tr w:rsidR="00D61D6D" w14:paraId="04BEC6EF" w14:textId="77777777" w:rsidTr="000A5196">
        <w:trPr>
          <w:trHeight w:val="1511"/>
        </w:trPr>
        <w:tc>
          <w:tcPr>
            <w:tcW w:w="4860" w:type="dxa"/>
          </w:tcPr>
          <w:p w14:paraId="266367FE" w14:textId="77777777" w:rsidR="00CA5679" w:rsidRPr="008C77B0" w:rsidRDefault="00CA5679" w:rsidP="008C77B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C77B0"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 w:rsidRPr="008C77B0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row = 1; row &lt;= 3; row++)</w:t>
            </w:r>
          </w:p>
          <w:p w14:paraId="4E9952DD" w14:textId="31659FF7" w:rsidR="00CA5679" w:rsidRPr="008C77B0" w:rsidRDefault="00CA5679" w:rsidP="008C77B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6B0CCF16" w14:textId="4E7C88D4" w:rsidR="00CA5679" w:rsidRPr="008C77B0" w:rsidRDefault="008C77B0" w:rsidP="008C77B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="00CA5679" w:rsidRPr="008C77B0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CA5679" w:rsidRPr="008C77B0">
              <w:rPr>
                <w:rFonts w:ascii="Consolas" w:hAnsi="Consolas" w:cs="Consolas"/>
                <w:color w:val="A31515"/>
                <w:sz w:val="19"/>
                <w:szCs w:val="19"/>
              </w:rPr>
              <w:t>"\n$"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15147E23" w14:textId="77777777" w:rsidR="008C77B0" w:rsidRDefault="008C77B0" w:rsidP="008C77B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</w:t>
            </w:r>
            <w:r w:rsidR="00CA5679" w:rsidRPr="008C77B0">
              <w:rPr>
                <w:rFonts w:ascii="Consolas" w:hAnsi="Consolas" w:cs="Consolas"/>
                <w:color w:val="0000FF"/>
                <w:sz w:val="19"/>
                <w:szCs w:val="19"/>
              </w:rPr>
              <w:t>for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</w:t>
            </w:r>
            <w:r w:rsidR="00CA5679" w:rsidRPr="008C77B0"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digit = 1; digit &lt;= 4; digit++)</w:t>
            </w:r>
          </w:p>
          <w:p w14:paraId="49A02729" w14:textId="4ED3F9B3" w:rsidR="00CA5679" w:rsidRPr="008C77B0" w:rsidRDefault="008C77B0" w:rsidP="008C77B0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cout </w:t>
            </w:r>
            <w:r w:rsidR="00CA5679" w:rsidRPr="008C77B0">
              <w:rPr>
                <w:rFonts w:ascii="Consolas" w:hAnsi="Consolas" w:cs="Consolas"/>
                <w:color w:val="008080"/>
                <w:sz w:val="19"/>
                <w:szCs w:val="19"/>
              </w:rPr>
              <w:t>&lt;&lt;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 w:rsidR="00CA5679" w:rsidRPr="008C77B0">
              <w:rPr>
                <w:rFonts w:ascii="Consolas" w:hAnsi="Consolas" w:cs="Consolas"/>
                <w:color w:val="A31515"/>
                <w:sz w:val="19"/>
                <w:szCs w:val="19"/>
              </w:rPr>
              <w:t>'9'</w:t>
            </w:r>
            <w:r w:rsidR="00CA5679"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>;</w:t>
            </w:r>
          </w:p>
          <w:p w14:paraId="5809FC13" w14:textId="77777777" w:rsidR="00D61D6D" w:rsidRPr="008C77B0" w:rsidRDefault="00CA5679" w:rsidP="008C77B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77B0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  <w:tc>
          <w:tcPr>
            <w:tcW w:w="5490" w:type="dxa"/>
          </w:tcPr>
          <w:p w14:paraId="0034E241" w14:textId="5055A1DF" w:rsidR="00D61D6D" w:rsidRDefault="008C77B0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$9999</w:t>
            </w:r>
          </w:p>
          <w:p w14:paraId="6DDF79A5" w14:textId="324C1345" w:rsidR="008C77B0" w:rsidRDefault="008051A4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$9999</w:t>
            </w:r>
          </w:p>
          <w:p w14:paraId="2BDD132B" w14:textId="77777777" w:rsidR="008051A4" w:rsidRDefault="008051A4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$999</w:t>
            </w:r>
            <w:r w:rsidR="00155D0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0A5196">
              <w:rPr>
                <w:rFonts w:ascii="Times New Roman" w:hAnsi="Times New Roman" w:cs="Times New Roman"/>
                <w:sz w:val="24"/>
                <w:szCs w:val="24"/>
              </w:rPr>
              <w:t>]</w:t>
            </w:r>
          </w:p>
          <w:p w14:paraId="4714D1BB" w14:textId="77777777" w:rsidR="0041637C" w:rsidRDefault="0041637C" w:rsidP="00F84DBE">
            <w:pPr>
              <w:pStyle w:val="ListParagraph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5845A3">
              <w:rPr>
                <w:rFonts w:ascii="Times New Roman" w:hAnsi="Times New Roman" w:cs="Times New Roman"/>
                <w:sz w:val="24"/>
                <w:szCs w:val="24"/>
              </w:rPr>
              <w:t xml:space="preserve">outer loop iterates first because its statement </w:t>
            </w:r>
            <w:r w:rsidR="00F61EBA">
              <w:rPr>
                <w:rFonts w:ascii="Times New Roman" w:hAnsi="Times New Roman" w:cs="Times New Roman"/>
                <w:sz w:val="24"/>
                <w:szCs w:val="24"/>
              </w:rPr>
              <w:t>is</w:t>
            </w:r>
            <w:r w:rsidR="005845A3">
              <w:rPr>
                <w:rFonts w:ascii="Times New Roman" w:hAnsi="Times New Roman" w:cs="Times New Roman"/>
                <w:sz w:val="24"/>
                <w:szCs w:val="24"/>
              </w:rPr>
              <w:t xml:space="preserve"> outside of the inner loop and inner</w:t>
            </w:r>
            <w:r w:rsidR="00F61EBA">
              <w:rPr>
                <w:rFonts w:ascii="Times New Roman" w:hAnsi="Times New Roman" w:cs="Times New Roman"/>
                <w:sz w:val="24"/>
                <w:szCs w:val="24"/>
              </w:rPr>
              <w:t xml:space="preserve"> loop iterates next.</w:t>
            </w:r>
            <w:r w:rsidR="005845A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0F0EBF36" w14:textId="77777777" w:rsidR="008C4B72" w:rsidRPr="008C4B72" w:rsidRDefault="008C4B72" w:rsidP="00377224">
      <w:bookmarkStart w:id="0" w:name="_GoBack"/>
      <w:bookmarkEnd w:id="0"/>
    </w:p>
    <w:sectPr w:rsidR="008C4B72" w:rsidRPr="008C4B72" w:rsidSect="00E02A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883DED" w14:textId="77777777" w:rsidR="007200A0" w:rsidRDefault="007200A0" w:rsidP="00377224">
      <w:pPr>
        <w:spacing w:after="0" w:line="240" w:lineRule="auto"/>
      </w:pPr>
      <w:r>
        <w:separator/>
      </w:r>
    </w:p>
  </w:endnote>
  <w:endnote w:type="continuationSeparator" w:id="0">
    <w:p w14:paraId="120FF12C" w14:textId="77777777" w:rsidR="007200A0" w:rsidRDefault="007200A0" w:rsidP="003772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7C0D9B" w14:textId="77777777" w:rsidR="007200A0" w:rsidRDefault="007200A0" w:rsidP="00377224">
      <w:pPr>
        <w:spacing w:after="0" w:line="240" w:lineRule="auto"/>
      </w:pPr>
      <w:r>
        <w:separator/>
      </w:r>
    </w:p>
  </w:footnote>
  <w:footnote w:type="continuationSeparator" w:id="0">
    <w:p w14:paraId="509859D3" w14:textId="77777777" w:rsidR="007200A0" w:rsidRDefault="007200A0" w:rsidP="003772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587103"/>
    <w:multiLevelType w:val="hybridMultilevel"/>
    <w:tmpl w:val="9E8CE4C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50917"/>
    <w:multiLevelType w:val="hybridMultilevel"/>
    <w:tmpl w:val="F55ECC50"/>
    <w:lvl w:ilvl="0" w:tplc="EE501716">
      <w:start w:val="33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" w15:restartNumberingAfterBreak="0">
    <w:nsid w:val="143D0E4D"/>
    <w:multiLevelType w:val="hybridMultilevel"/>
    <w:tmpl w:val="8F6CA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C64DA4"/>
    <w:multiLevelType w:val="hybridMultilevel"/>
    <w:tmpl w:val="98823EFA"/>
    <w:lvl w:ilvl="0" w:tplc="12BE701C">
      <w:start w:val="39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E27916"/>
    <w:multiLevelType w:val="hybridMultilevel"/>
    <w:tmpl w:val="DDC6A74E"/>
    <w:lvl w:ilvl="0" w:tplc="EE501716">
      <w:start w:val="33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97950C8"/>
    <w:multiLevelType w:val="hybridMultilevel"/>
    <w:tmpl w:val="7E68D97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8F15A6"/>
    <w:multiLevelType w:val="hybridMultilevel"/>
    <w:tmpl w:val="4BAEB4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0"/>
  </w:num>
  <w:num w:numId="5">
    <w:abstractNumId w:val="1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6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NjAyMjOyNDMyNjdV0lEKTi0uzszPAykwqQUAke/hkCwAAAA="/>
  </w:docVars>
  <w:rsids>
    <w:rsidRoot w:val="00B6369C"/>
    <w:rsid w:val="00027967"/>
    <w:rsid w:val="00036244"/>
    <w:rsid w:val="000527B3"/>
    <w:rsid w:val="00054BF2"/>
    <w:rsid w:val="0005631B"/>
    <w:rsid w:val="00071288"/>
    <w:rsid w:val="000756F3"/>
    <w:rsid w:val="00076FC1"/>
    <w:rsid w:val="00092FC3"/>
    <w:rsid w:val="000A2CB6"/>
    <w:rsid w:val="000A5196"/>
    <w:rsid w:val="000B332D"/>
    <w:rsid w:val="000C7C55"/>
    <w:rsid w:val="000E4B18"/>
    <w:rsid w:val="00111671"/>
    <w:rsid w:val="00144251"/>
    <w:rsid w:val="00155D0D"/>
    <w:rsid w:val="00157776"/>
    <w:rsid w:val="0017774C"/>
    <w:rsid w:val="00184449"/>
    <w:rsid w:val="001C6C2C"/>
    <w:rsid w:val="0026221C"/>
    <w:rsid w:val="002650E4"/>
    <w:rsid w:val="00290F84"/>
    <w:rsid w:val="00297EBD"/>
    <w:rsid w:val="002B6C0E"/>
    <w:rsid w:val="002F482F"/>
    <w:rsid w:val="002F5BD8"/>
    <w:rsid w:val="00310D49"/>
    <w:rsid w:val="003471C4"/>
    <w:rsid w:val="00373AAC"/>
    <w:rsid w:val="00377224"/>
    <w:rsid w:val="00393432"/>
    <w:rsid w:val="003B4B52"/>
    <w:rsid w:val="003F1FB3"/>
    <w:rsid w:val="0041637C"/>
    <w:rsid w:val="004253AC"/>
    <w:rsid w:val="00452F0C"/>
    <w:rsid w:val="004809F2"/>
    <w:rsid w:val="004E51B3"/>
    <w:rsid w:val="004F4650"/>
    <w:rsid w:val="004F52FC"/>
    <w:rsid w:val="0050109C"/>
    <w:rsid w:val="0051715F"/>
    <w:rsid w:val="00547383"/>
    <w:rsid w:val="00554BA4"/>
    <w:rsid w:val="00565A91"/>
    <w:rsid w:val="005845A3"/>
    <w:rsid w:val="0059240D"/>
    <w:rsid w:val="00595807"/>
    <w:rsid w:val="005D258C"/>
    <w:rsid w:val="00615E18"/>
    <w:rsid w:val="00647606"/>
    <w:rsid w:val="00655287"/>
    <w:rsid w:val="00664A36"/>
    <w:rsid w:val="00675C35"/>
    <w:rsid w:val="00676A76"/>
    <w:rsid w:val="006776D7"/>
    <w:rsid w:val="00692BFD"/>
    <w:rsid w:val="006B08BA"/>
    <w:rsid w:val="006E6494"/>
    <w:rsid w:val="006F4C77"/>
    <w:rsid w:val="006F5058"/>
    <w:rsid w:val="00715CC9"/>
    <w:rsid w:val="007200A0"/>
    <w:rsid w:val="00744E68"/>
    <w:rsid w:val="007715BC"/>
    <w:rsid w:val="00787303"/>
    <w:rsid w:val="00797FE3"/>
    <w:rsid w:val="007A2E1B"/>
    <w:rsid w:val="007C1136"/>
    <w:rsid w:val="007E43F8"/>
    <w:rsid w:val="008051A4"/>
    <w:rsid w:val="00812735"/>
    <w:rsid w:val="00825BB2"/>
    <w:rsid w:val="008B0FBE"/>
    <w:rsid w:val="008C4B72"/>
    <w:rsid w:val="008C77B0"/>
    <w:rsid w:val="0090218A"/>
    <w:rsid w:val="0091244A"/>
    <w:rsid w:val="00913952"/>
    <w:rsid w:val="0092776F"/>
    <w:rsid w:val="009314FC"/>
    <w:rsid w:val="0098071C"/>
    <w:rsid w:val="009842C0"/>
    <w:rsid w:val="00997A29"/>
    <w:rsid w:val="009A31BF"/>
    <w:rsid w:val="009D724A"/>
    <w:rsid w:val="00A16489"/>
    <w:rsid w:val="00A3330F"/>
    <w:rsid w:val="00A433EE"/>
    <w:rsid w:val="00A5236A"/>
    <w:rsid w:val="00A60F9C"/>
    <w:rsid w:val="00A7229A"/>
    <w:rsid w:val="00A82E65"/>
    <w:rsid w:val="00AA6D1B"/>
    <w:rsid w:val="00AC73D2"/>
    <w:rsid w:val="00AE32C1"/>
    <w:rsid w:val="00AE36D1"/>
    <w:rsid w:val="00AF5BFD"/>
    <w:rsid w:val="00B63397"/>
    <w:rsid w:val="00B6369C"/>
    <w:rsid w:val="00B6722B"/>
    <w:rsid w:val="00B92988"/>
    <w:rsid w:val="00B9488C"/>
    <w:rsid w:val="00BE6CCD"/>
    <w:rsid w:val="00BF59D1"/>
    <w:rsid w:val="00C00CA1"/>
    <w:rsid w:val="00C02FB9"/>
    <w:rsid w:val="00C201AB"/>
    <w:rsid w:val="00C420F8"/>
    <w:rsid w:val="00C769D8"/>
    <w:rsid w:val="00C7739C"/>
    <w:rsid w:val="00C828D3"/>
    <w:rsid w:val="00C91E9C"/>
    <w:rsid w:val="00CA5679"/>
    <w:rsid w:val="00CB03FB"/>
    <w:rsid w:val="00CD3F00"/>
    <w:rsid w:val="00CD5412"/>
    <w:rsid w:val="00CE1212"/>
    <w:rsid w:val="00CE46C9"/>
    <w:rsid w:val="00D23C7E"/>
    <w:rsid w:val="00D42E3D"/>
    <w:rsid w:val="00D477A8"/>
    <w:rsid w:val="00D61D6D"/>
    <w:rsid w:val="00D740DD"/>
    <w:rsid w:val="00D87AC2"/>
    <w:rsid w:val="00D91777"/>
    <w:rsid w:val="00D9696E"/>
    <w:rsid w:val="00DA5037"/>
    <w:rsid w:val="00DA5EA2"/>
    <w:rsid w:val="00DB550B"/>
    <w:rsid w:val="00DC3E31"/>
    <w:rsid w:val="00DE0DBB"/>
    <w:rsid w:val="00E02A4A"/>
    <w:rsid w:val="00E319E2"/>
    <w:rsid w:val="00E37DEE"/>
    <w:rsid w:val="00E45C29"/>
    <w:rsid w:val="00EA1FAE"/>
    <w:rsid w:val="00EF0072"/>
    <w:rsid w:val="00F11B42"/>
    <w:rsid w:val="00F30E21"/>
    <w:rsid w:val="00F3570B"/>
    <w:rsid w:val="00F36F5C"/>
    <w:rsid w:val="00F52F91"/>
    <w:rsid w:val="00F61BD3"/>
    <w:rsid w:val="00F61EBA"/>
    <w:rsid w:val="00F74BD2"/>
    <w:rsid w:val="00FD17F5"/>
    <w:rsid w:val="00FF231F"/>
    <w:rsid w:val="00FF2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DB2278"/>
  <w15:chartTrackingRefBased/>
  <w15:docId w15:val="{6657BBF8-3061-4B38-BC42-12C10E4FA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79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362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CA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796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uiPriority w:val="39"/>
    <w:rsid w:val="005958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77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722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772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722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282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A6EA966D008341B88276B75589FA6C" ma:contentTypeVersion="7" ma:contentTypeDescription="Create a new document." ma:contentTypeScope="" ma:versionID="f40c7147701a4a89b283901281f80727">
  <xsd:schema xmlns:xsd="http://www.w3.org/2001/XMLSchema" xmlns:xs="http://www.w3.org/2001/XMLSchema" xmlns:p="http://schemas.microsoft.com/office/2006/metadata/properties" xmlns:ns3="3ca54565-edd6-49fa-9d4c-3a28a671ad11" xmlns:ns4="13d9505c-68bd-4829-a87e-8392de869d8e" targetNamespace="http://schemas.microsoft.com/office/2006/metadata/properties" ma:root="true" ma:fieldsID="8a5661bf2263cd99544f2b99ec0f5345" ns3:_="" ns4:_="">
    <xsd:import namespace="3ca54565-edd6-49fa-9d4c-3a28a671ad11"/>
    <xsd:import namespace="13d9505c-68bd-4829-a87e-8392de869d8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a54565-edd6-49fa-9d4c-3a28a671ad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d9505c-68bd-4829-a87e-8392de869d8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9C27FA7-088A-49C6-A587-A86937E04F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4AF351A-753F-411A-85DB-30606C3741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0EE12C-AA1E-42BA-A926-8E5B6F8B1E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a54565-edd6-49fa-9d4c-3a28a671ad11"/>
    <ds:schemaRef ds:uri="13d9505c-68bd-4829-a87e-8392de869d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7</TotalTime>
  <Pages>3</Pages>
  <Words>645</Words>
  <Characters>3677</Characters>
  <Application>Microsoft Office Word</Application>
  <DocSecurity>0</DocSecurity>
  <Lines>30</Lines>
  <Paragraphs>8</Paragraphs>
  <ScaleCrop>false</ScaleCrop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Avila</dc:creator>
  <cp:keywords/>
  <dc:description/>
  <cp:lastModifiedBy>Danny Avila</cp:lastModifiedBy>
  <cp:revision>149</cp:revision>
  <dcterms:created xsi:type="dcterms:W3CDTF">2019-11-02T01:03:00Z</dcterms:created>
  <dcterms:modified xsi:type="dcterms:W3CDTF">2019-11-08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A6EA966D008341B88276B75589FA6C</vt:lpwstr>
  </property>
</Properties>
</file>